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5C81A1" w14:textId="77777777" w:rsidR="00D15973" w:rsidRDefault="00D15973">
      <w:pPr>
        <w:ind w:right="-1080"/>
        <w:rPr>
          <w:position w:val="-4"/>
          <w:sz w:val="10"/>
        </w:rPr>
      </w:pPr>
    </w:p>
    <w:p w14:paraId="5DE5C053" w14:textId="77777777" w:rsidR="00D15973" w:rsidRDefault="003939C5">
      <w:pPr>
        <w:ind w:right="-1080"/>
        <w:rPr>
          <w:position w:val="-4"/>
          <w:sz w:val="20"/>
        </w:rPr>
      </w:pPr>
      <w:r>
        <w:rPr>
          <w:position w:val="-4"/>
          <w:sz w:val="20"/>
        </w:rPr>
        <w:t>____________________________________________________________</w:t>
      </w:r>
      <w:r>
        <w:rPr>
          <w:position w:val="-4"/>
          <w:sz w:val="20"/>
        </w:rPr>
        <w:tab/>
      </w:r>
      <w:r w:rsidR="008B60AD">
        <w:rPr>
          <w:position w:val="-4"/>
          <w:sz w:val="20"/>
        </w:rPr>
        <w:t>_____________________________</w:t>
      </w:r>
    </w:p>
    <w:p w14:paraId="52100AE4" w14:textId="77777777" w:rsidR="00D15973" w:rsidRDefault="003939C5">
      <w:pPr>
        <w:ind w:right="-521"/>
        <w:rPr>
          <w:position w:val="-4"/>
          <w:sz w:val="18"/>
          <w:vertAlign w:val="superscript"/>
        </w:rPr>
      </w:pPr>
      <w:r>
        <w:rPr>
          <w:position w:val="-4"/>
          <w:sz w:val="18"/>
          <w:vertAlign w:val="superscript"/>
        </w:rPr>
        <w:t>Intern’s First Name</w:t>
      </w:r>
      <w:r>
        <w:rPr>
          <w:position w:val="-4"/>
          <w:sz w:val="18"/>
          <w:vertAlign w:val="superscript"/>
        </w:rPr>
        <w:tab/>
        <w:t xml:space="preserve">   </w:t>
      </w:r>
      <w:r>
        <w:rPr>
          <w:position w:val="-4"/>
          <w:sz w:val="18"/>
          <w:vertAlign w:val="superscript"/>
        </w:rPr>
        <w:tab/>
        <w:t xml:space="preserve">Middle Initial </w:t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  <w:t>La</w:t>
      </w:r>
      <w:r w:rsidR="008B60AD">
        <w:rPr>
          <w:position w:val="-4"/>
          <w:sz w:val="18"/>
          <w:vertAlign w:val="superscript"/>
        </w:rPr>
        <w:t>st Name</w:t>
      </w:r>
      <w:r w:rsidR="008B60AD">
        <w:rPr>
          <w:position w:val="-4"/>
          <w:sz w:val="18"/>
          <w:vertAlign w:val="superscript"/>
        </w:rPr>
        <w:tab/>
      </w:r>
      <w:r w:rsidR="008B60AD">
        <w:rPr>
          <w:position w:val="-4"/>
          <w:sz w:val="18"/>
          <w:vertAlign w:val="superscript"/>
        </w:rPr>
        <w:tab/>
      </w:r>
      <w:r w:rsidR="008B60AD">
        <w:rPr>
          <w:position w:val="-4"/>
          <w:sz w:val="18"/>
          <w:vertAlign w:val="superscript"/>
        </w:rPr>
        <w:tab/>
        <w:t>Student ID number</w:t>
      </w:r>
    </w:p>
    <w:p w14:paraId="4C7EA565" w14:textId="77777777" w:rsidR="00D15973" w:rsidRDefault="003939C5">
      <w:pPr>
        <w:ind w:right="-521"/>
        <w:rPr>
          <w:position w:val="-4"/>
          <w:sz w:val="20"/>
        </w:rPr>
      </w:pPr>
      <w:r>
        <w:rPr>
          <w:position w:val="-4"/>
          <w:sz w:val="20"/>
        </w:rPr>
        <w:t>___________________________________________________________</w:t>
      </w:r>
      <w:bookmarkStart w:id="0" w:name="_GoBack"/>
      <w:bookmarkEnd w:id="0"/>
      <w:r>
        <w:rPr>
          <w:position w:val="-4"/>
          <w:sz w:val="20"/>
        </w:rPr>
        <w:t>_</w:t>
      </w:r>
      <w:r>
        <w:rPr>
          <w:position w:val="-4"/>
          <w:sz w:val="20"/>
        </w:rPr>
        <w:tab/>
        <w:t>___________________</w:t>
      </w:r>
      <w:r>
        <w:rPr>
          <w:position w:val="-4"/>
          <w:sz w:val="20"/>
        </w:rPr>
        <w:tab/>
        <w:t>_____</w:t>
      </w:r>
    </w:p>
    <w:p w14:paraId="319BE1FE" w14:textId="77777777" w:rsidR="00D15973" w:rsidRDefault="003939C5">
      <w:pPr>
        <w:ind w:right="-521"/>
        <w:rPr>
          <w:position w:val="-4"/>
          <w:sz w:val="18"/>
          <w:vertAlign w:val="superscript"/>
        </w:rPr>
      </w:pPr>
      <w:r>
        <w:rPr>
          <w:position w:val="-4"/>
          <w:sz w:val="18"/>
          <w:vertAlign w:val="superscript"/>
        </w:rPr>
        <w:t>Home Address</w:t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  <w:t>Apt. #</w:t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  <w:t>City</w:t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  <w:t xml:space="preserve">  Zip</w:t>
      </w:r>
    </w:p>
    <w:p w14:paraId="44399FFF" w14:textId="77777777" w:rsidR="00D15973" w:rsidRDefault="003939C5">
      <w:pPr>
        <w:ind w:right="-521"/>
        <w:rPr>
          <w:position w:val="-4"/>
          <w:sz w:val="20"/>
        </w:rPr>
      </w:pPr>
      <w:r>
        <w:rPr>
          <w:position w:val="-4"/>
          <w:sz w:val="20"/>
        </w:rPr>
        <w:t xml:space="preserve">(__ __ __)__ __ __ - __ __ __ __   </w:t>
      </w:r>
      <w:r>
        <w:rPr>
          <w:position w:val="-4"/>
          <w:sz w:val="20"/>
        </w:rPr>
        <w:tab/>
        <w:t xml:space="preserve">        (__ __ __)__ __ __ - __ __ __ __    </w:t>
      </w:r>
      <w:r>
        <w:rPr>
          <w:position w:val="-4"/>
          <w:sz w:val="20"/>
        </w:rPr>
        <w:tab/>
      </w:r>
    </w:p>
    <w:p w14:paraId="71BBC17E" w14:textId="77777777" w:rsidR="00D15973" w:rsidRDefault="003939C5">
      <w:pPr>
        <w:ind w:right="-521"/>
        <w:rPr>
          <w:position w:val="-4"/>
          <w:sz w:val="18"/>
          <w:vertAlign w:val="superscript"/>
        </w:rPr>
      </w:pPr>
      <w:r>
        <w:rPr>
          <w:position w:val="-4"/>
          <w:sz w:val="18"/>
          <w:vertAlign w:val="superscript"/>
        </w:rPr>
        <w:t xml:space="preserve">Home Telephone </w:t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  <w:t xml:space="preserve">            </w:t>
      </w:r>
      <w:r>
        <w:rPr>
          <w:position w:val="-4"/>
          <w:sz w:val="18"/>
          <w:vertAlign w:val="superscript"/>
        </w:rPr>
        <w:tab/>
        <w:t xml:space="preserve">                  Work Telephone</w:t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  <w:r>
        <w:rPr>
          <w:position w:val="-4"/>
          <w:sz w:val="18"/>
          <w:vertAlign w:val="superscript"/>
        </w:rPr>
        <w:tab/>
      </w:r>
    </w:p>
    <w:p w14:paraId="4AFAE008" w14:textId="77777777" w:rsidR="00D15973" w:rsidRDefault="003939C5">
      <w:pPr>
        <w:ind w:right="-521"/>
        <w:rPr>
          <w:position w:val="-4"/>
          <w:sz w:val="20"/>
        </w:rPr>
      </w:pPr>
      <w:r>
        <w:rPr>
          <w:position w:val="-4"/>
          <w:sz w:val="20"/>
        </w:rPr>
        <w:t>______________________________</w:t>
      </w:r>
      <w:r w:rsidR="009D3870">
        <w:rPr>
          <w:position w:val="-4"/>
          <w:sz w:val="20"/>
        </w:rPr>
        <w:t>_______</w:t>
      </w:r>
    </w:p>
    <w:p w14:paraId="1571640E" w14:textId="77777777" w:rsidR="00D15973" w:rsidRDefault="009D3870">
      <w:pPr>
        <w:ind w:right="-521"/>
        <w:rPr>
          <w:position w:val="-4"/>
          <w:sz w:val="18"/>
          <w:vertAlign w:val="superscript"/>
        </w:rPr>
      </w:pPr>
      <w:r>
        <w:rPr>
          <w:position w:val="-4"/>
          <w:sz w:val="18"/>
          <w:vertAlign w:val="superscript"/>
        </w:rPr>
        <w:t xml:space="preserve">UTA </w:t>
      </w:r>
      <w:r w:rsidR="003939C5">
        <w:rPr>
          <w:position w:val="-4"/>
          <w:sz w:val="18"/>
          <w:vertAlign w:val="superscript"/>
        </w:rPr>
        <w:t xml:space="preserve"> email address </w:t>
      </w:r>
      <w:r w:rsidR="003939C5">
        <w:rPr>
          <w:position w:val="-4"/>
          <w:sz w:val="18"/>
          <w:vertAlign w:val="superscript"/>
        </w:rPr>
        <w:tab/>
      </w:r>
      <w:r w:rsidR="003939C5">
        <w:rPr>
          <w:position w:val="-4"/>
          <w:sz w:val="18"/>
          <w:vertAlign w:val="superscript"/>
        </w:rPr>
        <w:tab/>
      </w:r>
    </w:p>
    <w:p w14:paraId="3A183C10" w14:textId="77777777" w:rsidR="00D15973" w:rsidRDefault="00D15973">
      <w:pPr>
        <w:ind w:right="-521"/>
        <w:rPr>
          <w:b/>
          <w:sz w:val="6"/>
        </w:rPr>
      </w:pPr>
    </w:p>
    <w:p w14:paraId="4EC4F685" w14:textId="77777777" w:rsidR="00D15973" w:rsidRDefault="00D15973">
      <w:pPr>
        <w:ind w:right="700"/>
        <w:rPr>
          <w:position w:val="-4"/>
          <w:sz w:val="16"/>
        </w:rPr>
      </w:pPr>
    </w:p>
    <w:p w14:paraId="75323BCF" w14:textId="77777777" w:rsidR="00D15973" w:rsidRDefault="003939C5">
      <w:pPr>
        <w:ind w:right="700"/>
        <w:rPr>
          <w:position w:val="-4"/>
        </w:rPr>
      </w:pPr>
      <w:r>
        <w:rPr>
          <w:position w:val="-4"/>
        </w:rPr>
        <w:t>_________________________________________________________________________________</w:t>
      </w:r>
    </w:p>
    <w:p w14:paraId="232D58D4" w14:textId="77777777" w:rsidR="00D15973" w:rsidRDefault="003939C5">
      <w:pPr>
        <w:pStyle w:val="BodyText2"/>
        <w:ind w:right="700"/>
        <w:rPr>
          <w:vertAlign w:val="superscript"/>
        </w:rPr>
      </w:pPr>
      <w:r>
        <w:rPr>
          <w:vertAlign w:val="superscript"/>
        </w:rPr>
        <w:t>Mentor Administrator’s  First Name</w:t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  <w:t>Last Name</w:t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  <w:t>Position</w:t>
      </w:r>
    </w:p>
    <w:p w14:paraId="1DB594C2" w14:textId="77777777" w:rsidR="008B60AD" w:rsidRDefault="008B60AD">
      <w:pPr>
        <w:pStyle w:val="BodyText2"/>
        <w:ind w:right="700"/>
        <w:rPr>
          <w:vertAlign w:val="superscript"/>
        </w:rPr>
      </w:pPr>
    </w:p>
    <w:p w14:paraId="5A18A4DA" w14:textId="77777777" w:rsidR="008B60AD" w:rsidRDefault="008B60AD">
      <w:pPr>
        <w:pStyle w:val="BodyText2"/>
        <w:ind w:right="700"/>
        <w:rPr>
          <w:vertAlign w:val="superscript"/>
        </w:rPr>
      </w:pPr>
    </w:p>
    <w:p w14:paraId="7E7918E2" w14:textId="77777777" w:rsidR="008B60AD" w:rsidRDefault="008B60AD">
      <w:pPr>
        <w:ind w:right="700"/>
        <w:rPr>
          <w:position w:val="-4"/>
        </w:rPr>
      </w:pPr>
    </w:p>
    <w:p w14:paraId="06BC8034" w14:textId="77777777" w:rsidR="008B60AD" w:rsidRDefault="008B60AD">
      <w:pPr>
        <w:pBdr>
          <w:bottom w:val="single" w:sz="12" w:space="1" w:color="auto"/>
        </w:pBdr>
        <w:ind w:right="700"/>
        <w:rPr>
          <w:position w:val="-4"/>
        </w:rPr>
      </w:pPr>
    </w:p>
    <w:p w14:paraId="088F062A" w14:textId="77777777" w:rsidR="00D15973" w:rsidRPr="009D3870" w:rsidRDefault="009D3870">
      <w:pPr>
        <w:ind w:right="700"/>
        <w:rPr>
          <w:position w:val="-4"/>
        </w:rPr>
      </w:pPr>
      <w:r>
        <w:rPr>
          <w:position w:val="6"/>
          <w:sz w:val="18"/>
          <w:vertAlign w:val="superscript"/>
        </w:rPr>
        <w:t xml:space="preserve">Internship Location (include dept. and institution identifier) </w:t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</w:p>
    <w:p w14:paraId="71EC205E" w14:textId="77777777" w:rsidR="00D15973" w:rsidRDefault="003939C5">
      <w:pPr>
        <w:ind w:right="700"/>
        <w:rPr>
          <w:position w:val="-4"/>
        </w:rPr>
      </w:pPr>
      <w:r>
        <w:rPr>
          <w:position w:val="-4"/>
        </w:rPr>
        <w:t>_________________________________________________________________________________</w:t>
      </w:r>
    </w:p>
    <w:p w14:paraId="0AA2AF50" w14:textId="77777777" w:rsidR="00D15973" w:rsidRDefault="009D3870">
      <w:pPr>
        <w:ind w:right="700"/>
        <w:rPr>
          <w:position w:val="6"/>
          <w:sz w:val="18"/>
          <w:vertAlign w:val="superscript"/>
        </w:rPr>
      </w:pPr>
      <w:r>
        <w:rPr>
          <w:position w:val="6"/>
          <w:sz w:val="18"/>
          <w:vertAlign w:val="superscript"/>
        </w:rPr>
        <w:t>Internship</w:t>
      </w:r>
      <w:r w:rsidR="003939C5">
        <w:rPr>
          <w:position w:val="6"/>
          <w:sz w:val="18"/>
          <w:vertAlign w:val="superscript"/>
        </w:rPr>
        <w:t xml:space="preserve"> Address</w:t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  <w:t>City</w:t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  <w:t xml:space="preserve">  Zip</w:t>
      </w:r>
    </w:p>
    <w:p w14:paraId="1E2C389A" w14:textId="77777777" w:rsidR="00D15973" w:rsidRDefault="003939C5">
      <w:pPr>
        <w:ind w:right="700"/>
        <w:rPr>
          <w:position w:val="-4"/>
        </w:rPr>
      </w:pPr>
      <w:r>
        <w:rPr>
          <w:position w:val="-4"/>
        </w:rPr>
        <w:t xml:space="preserve">(__ __ __)__ __ __ - __ __ __ __    </w:t>
      </w:r>
      <w:r>
        <w:rPr>
          <w:position w:val="-4"/>
        </w:rPr>
        <w:tab/>
      </w:r>
      <w:r>
        <w:rPr>
          <w:position w:val="-4"/>
        </w:rPr>
        <w:tab/>
      </w:r>
      <w:r>
        <w:rPr>
          <w:position w:val="-4"/>
        </w:rPr>
        <w:tab/>
      </w:r>
      <w:r>
        <w:rPr>
          <w:position w:val="-4"/>
        </w:rPr>
        <w:tab/>
        <w:t xml:space="preserve">(__ __ __)__ __ __ - __ __ __ __    </w:t>
      </w:r>
    </w:p>
    <w:p w14:paraId="218429B0" w14:textId="77777777" w:rsidR="009D3870" w:rsidRDefault="009D3870" w:rsidP="009D3870">
      <w:pPr>
        <w:pBdr>
          <w:bottom w:val="single" w:sz="12" w:space="1" w:color="auto"/>
        </w:pBdr>
        <w:ind w:right="700"/>
        <w:rPr>
          <w:position w:val="6"/>
          <w:sz w:val="18"/>
          <w:vertAlign w:val="superscript"/>
        </w:rPr>
      </w:pPr>
      <w:r>
        <w:rPr>
          <w:position w:val="6"/>
          <w:sz w:val="18"/>
          <w:vertAlign w:val="superscript"/>
        </w:rPr>
        <w:t>Mentor’s telephone</w:t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  <w:t xml:space="preserve">            </w:t>
      </w:r>
      <w:r w:rsidR="003939C5">
        <w:rPr>
          <w:position w:val="6"/>
          <w:sz w:val="18"/>
          <w:vertAlign w:val="superscript"/>
        </w:rPr>
        <w:tab/>
      </w:r>
      <w:r w:rsidR="003939C5"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</w:r>
      <w:r>
        <w:rPr>
          <w:position w:val="6"/>
          <w:sz w:val="18"/>
          <w:vertAlign w:val="superscript"/>
        </w:rPr>
        <w:tab/>
        <w:t>Internship location telephone (if different than mentor’s)</w:t>
      </w:r>
    </w:p>
    <w:p w14:paraId="66401230" w14:textId="77777777" w:rsidR="009D3870" w:rsidRDefault="009D3870" w:rsidP="009D3870">
      <w:pPr>
        <w:pBdr>
          <w:bottom w:val="single" w:sz="12" w:space="1" w:color="auto"/>
        </w:pBdr>
        <w:ind w:right="700"/>
        <w:rPr>
          <w:position w:val="6"/>
          <w:sz w:val="18"/>
          <w:vertAlign w:val="superscript"/>
        </w:rPr>
      </w:pPr>
    </w:p>
    <w:p w14:paraId="43069FB1" w14:textId="77777777" w:rsidR="009D3870" w:rsidRDefault="009D3870" w:rsidP="009D3870">
      <w:pPr>
        <w:pBdr>
          <w:bottom w:val="single" w:sz="12" w:space="1" w:color="auto"/>
        </w:pBdr>
        <w:ind w:right="700"/>
        <w:rPr>
          <w:position w:val="6"/>
          <w:sz w:val="18"/>
          <w:vertAlign w:val="superscript"/>
        </w:rPr>
      </w:pPr>
      <w:r>
        <w:rPr>
          <w:position w:val="6"/>
          <w:sz w:val="18"/>
          <w:vertAlign w:val="superscript"/>
        </w:rPr>
        <w:t>______________________________________________________________</w:t>
      </w:r>
    </w:p>
    <w:p w14:paraId="7029247C" w14:textId="77777777" w:rsidR="009D3870" w:rsidRDefault="009D3870" w:rsidP="009D3870">
      <w:pPr>
        <w:pBdr>
          <w:bottom w:val="single" w:sz="12" w:space="1" w:color="auto"/>
        </w:pBdr>
        <w:ind w:right="700"/>
        <w:rPr>
          <w:position w:val="6"/>
          <w:sz w:val="18"/>
          <w:vertAlign w:val="superscript"/>
        </w:rPr>
      </w:pPr>
      <w:r>
        <w:rPr>
          <w:position w:val="6"/>
          <w:sz w:val="18"/>
          <w:vertAlign w:val="superscript"/>
        </w:rPr>
        <w:t>Mento</w:t>
      </w:r>
      <w:r w:rsidR="00561835">
        <w:rPr>
          <w:position w:val="6"/>
          <w:sz w:val="18"/>
          <w:vertAlign w:val="superscript"/>
        </w:rPr>
        <w:t>r’s email address</w:t>
      </w:r>
    </w:p>
    <w:p w14:paraId="7569AB6B" w14:textId="77777777" w:rsidR="009D3870" w:rsidRDefault="009D3870" w:rsidP="009D3870">
      <w:pPr>
        <w:pBdr>
          <w:bottom w:val="single" w:sz="12" w:space="1" w:color="auto"/>
        </w:pBdr>
        <w:ind w:right="700"/>
        <w:rPr>
          <w:position w:val="6"/>
          <w:sz w:val="18"/>
          <w:vertAlign w:val="superscript"/>
        </w:rPr>
      </w:pPr>
    </w:p>
    <w:p w14:paraId="71E22A2B" w14:textId="77777777" w:rsidR="009D3870" w:rsidRDefault="009D3870" w:rsidP="009D3870">
      <w:pPr>
        <w:pBdr>
          <w:bottom w:val="single" w:sz="12" w:space="1" w:color="auto"/>
        </w:pBdr>
        <w:ind w:right="700"/>
        <w:rPr>
          <w:position w:val="6"/>
          <w:sz w:val="18"/>
          <w:vertAlign w:val="superscript"/>
        </w:rPr>
      </w:pPr>
    </w:p>
    <w:p w14:paraId="0C78AF08" w14:textId="77777777" w:rsidR="009D3870" w:rsidRDefault="009D3870" w:rsidP="009D3870">
      <w:pPr>
        <w:pBdr>
          <w:bottom w:val="single" w:sz="12" w:space="1" w:color="auto"/>
        </w:pBdr>
        <w:ind w:right="700"/>
        <w:rPr>
          <w:position w:val="6"/>
          <w:sz w:val="18"/>
          <w:vertAlign w:val="superscript"/>
        </w:rPr>
      </w:pPr>
    </w:p>
    <w:p w14:paraId="0CDF7FAE" w14:textId="77777777" w:rsidR="009D3870" w:rsidRDefault="009D3870" w:rsidP="009D3870">
      <w:pPr>
        <w:ind w:right="700"/>
        <w:rPr>
          <w:position w:val="6"/>
          <w:sz w:val="18"/>
          <w:vertAlign w:val="superscript"/>
        </w:rPr>
      </w:pPr>
    </w:p>
    <w:p w14:paraId="7531EB68" w14:textId="77777777" w:rsidR="00D15973" w:rsidRDefault="00D15973">
      <w:pPr>
        <w:pStyle w:val="BodyText2"/>
        <w:pBdr>
          <w:right w:val="single" w:sz="6" w:space="0" w:color="auto"/>
        </w:pBdr>
        <w:ind w:right="880"/>
        <w:rPr>
          <w:sz w:val="16"/>
        </w:rPr>
      </w:pPr>
    </w:p>
    <w:p w14:paraId="1720F3A3" w14:textId="77777777" w:rsidR="00561835" w:rsidRDefault="003B63B0">
      <w:pPr>
        <w:pStyle w:val="BodyText2"/>
        <w:pBdr>
          <w:right w:val="single" w:sz="6" w:space="0" w:color="auto"/>
        </w:pBdr>
        <w:ind w:right="880"/>
        <w:rPr>
          <w:sz w:val="16"/>
        </w:rPr>
      </w:pPr>
      <w:r>
        <w:rPr>
          <w:sz w:val="16"/>
        </w:rPr>
        <w:t xml:space="preserve">I agree to professionally mentor the above administrative intern in the UTA Administrative Internship Practicum.  As such, I indicate my willingness to provide appropriate field-based guidance, assistance, and supervision in order that course requirements may be met.  I agree to confer with my intern’s field supervisor regarding the professional growth and development of my mentee.  </w:t>
      </w:r>
    </w:p>
    <w:p w14:paraId="662F7B9F" w14:textId="77777777" w:rsidR="00561835" w:rsidRDefault="00561835">
      <w:pPr>
        <w:pStyle w:val="BodyText2"/>
        <w:pBdr>
          <w:right w:val="single" w:sz="6" w:space="0" w:color="auto"/>
        </w:pBdr>
        <w:ind w:right="880"/>
        <w:rPr>
          <w:sz w:val="16"/>
        </w:rPr>
      </w:pPr>
    </w:p>
    <w:p w14:paraId="46A66092" w14:textId="77777777" w:rsidR="00561835" w:rsidRDefault="00561835">
      <w:pPr>
        <w:pStyle w:val="BodyText2"/>
        <w:pBdr>
          <w:right w:val="single" w:sz="6" w:space="0" w:color="auto"/>
        </w:pBdr>
        <w:ind w:right="880"/>
        <w:rPr>
          <w:sz w:val="16"/>
        </w:rPr>
      </w:pPr>
    </w:p>
    <w:p w14:paraId="77D3AAC3" w14:textId="77777777" w:rsidR="00561835" w:rsidRDefault="00561835">
      <w:pPr>
        <w:pStyle w:val="BodyText2"/>
        <w:pBdr>
          <w:right w:val="single" w:sz="6" w:space="0" w:color="auto"/>
        </w:pBdr>
        <w:ind w:right="880"/>
        <w:rPr>
          <w:sz w:val="16"/>
        </w:rPr>
      </w:pPr>
    </w:p>
    <w:p w14:paraId="0E4ADFFF" w14:textId="77777777" w:rsidR="00D15973" w:rsidRDefault="003939C5">
      <w:pPr>
        <w:pStyle w:val="BodyText2"/>
        <w:pBdr>
          <w:right w:val="single" w:sz="6" w:space="0" w:color="auto"/>
        </w:pBdr>
        <w:ind w:right="880"/>
        <w:rPr>
          <w:sz w:val="16"/>
        </w:rPr>
      </w:pPr>
      <w:r>
        <w:rPr>
          <w:sz w:val="16"/>
        </w:rPr>
        <w:t>____________________________________________________________________________  ______________________________________</w:t>
      </w:r>
    </w:p>
    <w:p w14:paraId="697FF581" w14:textId="77777777" w:rsidR="003939C5" w:rsidRDefault="003939C5">
      <w:pPr>
        <w:pStyle w:val="BodyText2"/>
        <w:pBdr>
          <w:right w:val="single" w:sz="6" w:space="0" w:color="auto"/>
        </w:pBdr>
        <w:ind w:right="880"/>
        <w:rPr>
          <w:position w:val="-4"/>
          <w:sz w:val="16"/>
        </w:rPr>
      </w:pPr>
      <w:r>
        <w:rPr>
          <w:sz w:val="16"/>
        </w:rPr>
        <w:t>Mentor Administrator Signature                                                                                                                         Date</w:t>
      </w:r>
    </w:p>
    <w:sectPr w:rsidR="003939C5" w:rsidSect="00D15973">
      <w:headerReference w:type="default" r:id="rId6"/>
      <w:pgSz w:w="12220" w:h="15820"/>
      <w:pgMar w:top="288" w:right="576" w:bottom="706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F0DB31" w14:textId="77777777" w:rsidR="0083446D" w:rsidRDefault="0083446D" w:rsidP="00161ACB">
      <w:r>
        <w:separator/>
      </w:r>
    </w:p>
  </w:endnote>
  <w:endnote w:type="continuationSeparator" w:id="0">
    <w:p w14:paraId="5A6CB22E" w14:textId="77777777" w:rsidR="0083446D" w:rsidRDefault="0083446D" w:rsidP="00161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ew York">
    <w:altName w:val="Times New Roman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8FCF19" w14:textId="77777777" w:rsidR="0083446D" w:rsidRDefault="0083446D" w:rsidP="00161ACB">
      <w:r>
        <w:separator/>
      </w:r>
    </w:p>
  </w:footnote>
  <w:footnote w:type="continuationSeparator" w:id="0">
    <w:p w14:paraId="683114AF" w14:textId="77777777" w:rsidR="0083446D" w:rsidRDefault="0083446D" w:rsidP="00161AC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9B893C" w14:textId="77777777" w:rsidR="00D15973" w:rsidRDefault="003939C5" w:rsidP="00646E0B">
    <w:pPr>
      <w:pStyle w:val="Heading1"/>
      <w:rPr>
        <w:sz w:val="22"/>
      </w:rPr>
    </w:pPr>
    <w:r>
      <w:rPr>
        <w:sz w:val="22"/>
      </w:rPr>
      <w:t>UTA Educational Leadership and Policy Studies Department</w:t>
    </w:r>
  </w:p>
  <w:p w14:paraId="05ECB059" w14:textId="77777777" w:rsidR="003A009D" w:rsidRPr="003A009D" w:rsidRDefault="003A009D" w:rsidP="00646E0B">
    <w:pPr>
      <w:jc w:val="center"/>
    </w:pPr>
  </w:p>
  <w:p w14:paraId="6435E8DF" w14:textId="77777777" w:rsidR="00D15973" w:rsidRDefault="00D15973" w:rsidP="00646E0B">
    <w:pPr>
      <w:ind w:right="-360"/>
      <w:jc w:val="center"/>
      <w:rPr>
        <w:b/>
        <w:sz w:val="6"/>
      </w:rPr>
    </w:pPr>
  </w:p>
  <w:p w14:paraId="0333A91A" w14:textId="77777777" w:rsidR="00D15973" w:rsidRPr="009D3870" w:rsidRDefault="003939C5" w:rsidP="00646E0B">
    <w:pPr>
      <w:pStyle w:val="Heading1"/>
      <w:rPr>
        <w:b w:val="0"/>
        <w:szCs w:val="24"/>
      </w:rPr>
    </w:pPr>
    <w:r>
      <w:t xml:space="preserve">APPLICATION FOR ADMINISTRATIVE INTERNSHIP EDAD </w:t>
    </w:r>
    <w:r w:rsidR="003A009D" w:rsidRPr="003A009D">
      <w:rPr>
        <w:sz w:val="26"/>
      </w:rPr>
      <w:t>5399</w:t>
    </w:r>
    <w:r w:rsidR="009D3870">
      <w:rPr>
        <w:sz w:val="26"/>
      </w:rPr>
      <w:t xml:space="preserve"> </w:t>
    </w:r>
    <w:r w:rsidR="009D3870" w:rsidRPr="009D3870">
      <w:rPr>
        <w:szCs w:val="24"/>
      </w:rPr>
      <w:t>(Higher Education Emphasis)</w:t>
    </w:r>
  </w:p>
  <w:p w14:paraId="6FEB081C" w14:textId="77777777" w:rsidR="00D15973" w:rsidRDefault="00D15973" w:rsidP="00646E0B">
    <w:pPr>
      <w:pStyle w:val="Heading3"/>
      <w:rPr>
        <w:b/>
        <w:i w:val="0"/>
        <w:sz w:val="4"/>
      </w:rPr>
    </w:pPr>
  </w:p>
  <w:p w14:paraId="26A306D2" w14:textId="77777777" w:rsidR="00D15973" w:rsidRDefault="003939C5" w:rsidP="00646E0B">
    <w:pPr>
      <w:pStyle w:val="Heading3"/>
    </w:pPr>
    <w:r>
      <w:rPr>
        <w:b/>
      </w:rPr>
      <w:t xml:space="preserve">Prior to beginning administrative activities for credit, </w:t>
    </w:r>
    <w:r w:rsidR="003A009D">
      <w:rPr>
        <w:b/>
      </w:rPr>
      <w:t>send</w:t>
    </w:r>
    <w:r>
      <w:rPr>
        <w:b/>
      </w:rPr>
      <w:t xml:space="preserve"> this completed and signed application</w:t>
    </w:r>
    <w:r w:rsidR="009D3870">
      <w:t xml:space="preserve"> to:</w:t>
    </w:r>
  </w:p>
  <w:p w14:paraId="57497F61" w14:textId="77777777" w:rsidR="009D3870" w:rsidRPr="009D3870" w:rsidRDefault="009D3870" w:rsidP="00646E0B">
    <w:pPr>
      <w:jc w:val="center"/>
    </w:pPr>
  </w:p>
  <w:p w14:paraId="39A884F4" w14:textId="218DE137" w:rsidR="003A009D" w:rsidRDefault="0098473E">
    <w:pPr>
      <w:pStyle w:val="Heading3"/>
      <w:ind w:left="720"/>
      <w:jc w:val="left"/>
      <w:rPr>
        <w:sz w:val="20"/>
      </w:rPr>
    </w:pPr>
    <w:r>
      <w:rPr>
        <w:sz w:val="20"/>
      </w:rPr>
      <w:t xml:space="preserve">Dr. </w:t>
    </w:r>
    <w:r w:rsidR="00A45B49">
      <w:rPr>
        <w:sz w:val="20"/>
      </w:rPr>
      <w:t>Beth Ray</w:t>
    </w:r>
    <w:r>
      <w:rPr>
        <w:sz w:val="20"/>
      </w:rPr>
      <w:t xml:space="preserve">; </w:t>
    </w:r>
    <w:r w:rsidR="003939C5">
      <w:rPr>
        <w:sz w:val="20"/>
      </w:rPr>
      <w:t xml:space="preserve">Educational Leadership and Policy Studies Office </w:t>
    </w:r>
    <w:r w:rsidR="003A009D">
      <w:rPr>
        <w:sz w:val="20"/>
      </w:rPr>
      <w:t>–</w:t>
    </w:r>
    <w:r w:rsidR="003939C5">
      <w:rPr>
        <w:sz w:val="20"/>
      </w:rPr>
      <w:t xml:space="preserve"> </w:t>
    </w:r>
    <w:r w:rsidR="00A45B49">
      <w:rPr>
        <w:sz w:val="20"/>
      </w:rPr>
      <w:t>Trimble Hall #104A</w:t>
    </w:r>
    <w:r w:rsidR="003A009D">
      <w:rPr>
        <w:sz w:val="20"/>
      </w:rPr>
      <w:t xml:space="preserve"> </w:t>
    </w:r>
  </w:p>
  <w:p w14:paraId="110160E1" w14:textId="051963A3" w:rsidR="00D15973" w:rsidRDefault="003A009D">
    <w:pPr>
      <w:pStyle w:val="Heading3"/>
      <w:ind w:left="720"/>
      <w:jc w:val="left"/>
      <w:rPr>
        <w:sz w:val="20"/>
      </w:rPr>
    </w:pPr>
    <w:r>
      <w:rPr>
        <w:sz w:val="20"/>
      </w:rPr>
      <w:t>You may scan / send as a pdf</w:t>
    </w:r>
    <w:r w:rsidR="003939C5">
      <w:rPr>
        <w:sz w:val="20"/>
      </w:rPr>
      <w:t xml:space="preserve"> </w:t>
    </w:r>
    <w:r w:rsidR="00687506">
      <w:rPr>
        <w:sz w:val="20"/>
      </w:rPr>
      <w:t>to</w:t>
    </w:r>
    <w:r>
      <w:rPr>
        <w:sz w:val="20"/>
      </w:rPr>
      <w:t>:</w:t>
    </w:r>
    <w:r w:rsidR="00A45B49">
      <w:rPr>
        <w:sz w:val="20"/>
      </w:rPr>
      <w:t xml:space="preserve"> beth.ray</w:t>
    </w:r>
    <w:r>
      <w:rPr>
        <w:sz w:val="20"/>
      </w:rPr>
      <w:t>@uta.edu</w:t>
    </w:r>
  </w:p>
  <w:p w14:paraId="7CEE6237" w14:textId="77777777" w:rsidR="003A009D" w:rsidRDefault="003939C5">
    <w:pPr>
      <w:pStyle w:val="Heading3"/>
      <w:ind w:left="720"/>
      <w:jc w:val="left"/>
      <w:rPr>
        <w:sz w:val="20"/>
      </w:rPr>
    </w:pP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</w:p>
  <w:p w14:paraId="603AC6F3" w14:textId="77777777" w:rsidR="00646E0B" w:rsidRDefault="00646E0B" w:rsidP="003A009D">
    <w:pPr>
      <w:pStyle w:val="Heading3"/>
      <w:ind w:left="5760" w:firstLine="720"/>
      <w:jc w:val="left"/>
      <w:rPr>
        <w:b/>
        <w:sz w:val="20"/>
      </w:rPr>
    </w:pPr>
  </w:p>
  <w:p w14:paraId="7873B9CB" w14:textId="7AAE1D8B" w:rsidR="0098473E" w:rsidRDefault="00075B89" w:rsidP="00075B89">
    <w:pPr>
      <w:ind w:right="-360" w:firstLine="720"/>
      <w:rPr>
        <w:b/>
        <w:sz w:val="20"/>
        <w:u w:val="single"/>
      </w:rPr>
    </w:pPr>
    <w:r w:rsidRPr="00687506">
      <w:rPr>
        <w:b/>
        <w:sz w:val="20"/>
      </w:rPr>
      <w:t>S</w:t>
    </w:r>
    <w:r w:rsidR="00A45B49">
      <w:rPr>
        <w:b/>
        <w:sz w:val="20"/>
      </w:rPr>
      <w:t>emester: Summer</w:t>
    </w:r>
    <w:r w:rsidR="00687506">
      <w:rPr>
        <w:b/>
        <w:sz w:val="20"/>
      </w:rPr>
      <w:t xml:space="preserve"> 2017</w:t>
    </w:r>
    <w:r w:rsidR="003939C5">
      <w:rPr>
        <w:b/>
        <w:sz w:val="20"/>
      </w:rPr>
      <w:tab/>
    </w:r>
    <w:r w:rsidR="009D3870">
      <w:rPr>
        <w:b/>
        <w:sz w:val="20"/>
      </w:rPr>
      <w:tab/>
    </w:r>
    <w:r w:rsidR="009D3870">
      <w:rPr>
        <w:b/>
        <w:sz w:val="20"/>
      </w:rPr>
      <w:tab/>
    </w:r>
    <w:r w:rsidR="009D3870">
      <w:rPr>
        <w:b/>
        <w:sz w:val="20"/>
      </w:rPr>
      <w:tab/>
    </w:r>
    <w:r w:rsidR="009D3870">
      <w:rPr>
        <w:b/>
        <w:sz w:val="20"/>
      </w:rPr>
      <w:tab/>
    </w:r>
    <w:r w:rsidR="009D3870">
      <w:rPr>
        <w:b/>
        <w:sz w:val="20"/>
      </w:rPr>
      <w:tab/>
    </w:r>
  </w:p>
  <w:p w14:paraId="0AAB87C7" w14:textId="77777777" w:rsidR="00D15973" w:rsidRDefault="003939C5" w:rsidP="0098473E">
    <w:pPr>
      <w:ind w:right="-360"/>
      <w:rPr>
        <w:b/>
        <w:sz w:val="20"/>
      </w:rPr>
    </w:pPr>
    <w:r>
      <w:rPr>
        <w:b/>
        <w:sz w:val="20"/>
      </w:rPr>
      <w:t xml:space="preserve"> </w:t>
    </w:r>
  </w:p>
  <w:p w14:paraId="7184877A" w14:textId="77777777" w:rsidR="00D15973" w:rsidRDefault="00D15973">
    <w:pPr>
      <w:ind w:left="720" w:right="-360" w:firstLine="7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bordersDoNotSurroundHeader/>
  <w:bordersDoNotSurroundFooter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NjYzMzcyNDK0MDJS0lEKTi0uzszPAykwqgUAkuKj4iwAAAA="/>
  </w:docVars>
  <w:rsids>
    <w:rsidRoot w:val="0042110C"/>
    <w:rsid w:val="00075B89"/>
    <w:rsid w:val="001D3752"/>
    <w:rsid w:val="001F6FD4"/>
    <w:rsid w:val="00285F63"/>
    <w:rsid w:val="003521CC"/>
    <w:rsid w:val="003753A0"/>
    <w:rsid w:val="003939C5"/>
    <w:rsid w:val="003A009D"/>
    <w:rsid w:val="003B63B0"/>
    <w:rsid w:val="0042110C"/>
    <w:rsid w:val="00561835"/>
    <w:rsid w:val="00646E0B"/>
    <w:rsid w:val="00687506"/>
    <w:rsid w:val="006C0492"/>
    <w:rsid w:val="00770A0A"/>
    <w:rsid w:val="00791DD2"/>
    <w:rsid w:val="007A65B0"/>
    <w:rsid w:val="0083446D"/>
    <w:rsid w:val="0086159E"/>
    <w:rsid w:val="008B60AD"/>
    <w:rsid w:val="008D0562"/>
    <w:rsid w:val="0098473E"/>
    <w:rsid w:val="009D3870"/>
    <w:rsid w:val="00A45B49"/>
    <w:rsid w:val="00A8519D"/>
    <w:rsid w:val="00B37A91"/>
    <w:rsid w:val="00D15973"/>
    <w:rsid w:val="00DE388C"/>
    <w:rsid w:val="00E73F5B"/>
    <w:rsid w:val="00F3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92448E"/>
  <w15:docId w15:val="{FCB8D7A6-D17D-424A-9BAC-21F665BE0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15973"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D15973"/>
    <w:pPr>
      <w:keepNext/>
      <w:ind w:right="-36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D15973"/>
    <w:pPr>
      <w:keepNext/>
      <w:ind w:right="19"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D15973"/>
    <w:pPr>
      <w:keepNext/>
      <w:ind w:right="-360"/>
      <w:jc w:val="center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D15973"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0" w:color="auto"/>
      </w:pBdr>
      <w:ind w:right="1060" w:firstLine="720"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D15973"/>
    <w:rPr>
      <w:b/>
    </w:rPr>
  </w:style>
  <w:style w:type="paragraph" w:styleId="Footer">
    <w:name w:val="footer"/>
    <w:basedOn w:val="Normal"/>
    <w:semiHidden/>
    <w:rsid w:val="00D15973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D15973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D15973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ind w:right="-110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3</Words>
  <Characters>1505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 app</vt:lpstr>
    </vt:vector>
  </TitlesOfParts>
  <Company>University of Texas at Arlington</Company>
  <LinksUpToDate>false</LinksUpToDate>
  <CharactersWithSpaces>1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 app</dc:title>
  <dc:subject>EDAD 5389</dc:subject>
  <dc:creator>Diane Patrick</dc:creator>
  <cp:lastModifiedBy>Microsoft Office User</cp:lastModifiedBy>
  <cp:revision>3</cp:revision>
  <cp:lastPrinted>2002-11-09T18:33:00Z</cp:lastPrinted>
  <dcterms:created xsi:type="dcterms:W3CDTF">2017-06-06T12:13:00Z</dcterms:created>
  <dcterms:modified xsi:type="dcterms:W3CDTF">2017-06-06T12:14:00Z</dcterms:modified>
</cp:coreProperties>
</file>